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2368A" w14:textId="5BBFB85C" w:rsidR="00214128" w:rsidRPr="00EF51B8" w:rsidRDefault="00214128" w:rsidP="00F915C7">
      <w:pPr>
        <w:pStyle w:val="Heading7"/>
        <w:spacing w:line="240" w:lineRule="auto"/>
      </w:pPr>
      <w:r w:rsidRPr="00EF51B8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C2961C0" wp14:editId="2A97C3A4">
                <wp:simplePos x="0" y="0"/>
                <wp:positionH relativeFrom="column">
                  <wp:posOffset>-1664640</wp:posOffset>
                </wp:positionH>
                <wp:positionV relativeFrom="paragraph">
                  <wp:posOffset>-94140</wp:posOffset>
                </wp:positionV>
                <wp:extent cx="360000" cy="1080000"/>
                <wp:effectExtent l="57150" t="19050" r="78740" b="10160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1080000"/>
                        </a:xfrm>
                        <a:prstGeom prst="ellipse">
                          <a:avLst/>
                        </a:prstGeom>
                        <a:solidFill>
                          <a:srgbClr val="000000">
                            <a:alpha val="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B111B21" id="Oval 2" o:spid="_x0000_s1026" style="position:absolute;margin-left:-131.05pt;margin-top:-7.4pt;width:28.35pt;height:85.0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" fillcolor="black" strokeweight=".5mm">
                <v:fill opacity="3341f"/>
                <v:shadow on="t" color="black" opacity="22937f" origin=",.5" offset="0,.63889mm"/>
              </v:oval>
            </w:pict>
          </mc:Fallback>
        </mc:AlternateContent>
      </w:r>
      <w:r w:rsidRPr="00EF51B8">
        <w:t xml:space="preserve">Ex. No: </w:t>
      </w:r>
      <w:r w:rsidR="009131D1" w:rsidRPr="00EF51B8">
        <w:t>8</w:t>
      </w:r>
      <w:r w:rsidRPr="00EF51B8">
        <w:t xml:space="preserve">                                                                                                        Date: </w:t>
      </w:r>
      <w:r w:rsidR="00EF51B8" w:rsidRPr="00EF51B8">
        <w:t>27</w:t>
      </w:r>
      <w:r w:rsidRPr="00EF51B8">
        <w:t xml:space="preserve"> – </w:t>
      </w:r>
      <w:r w:rsidR="00EF51B8" w:rsidRPr="00EF51B8">
        <w:t>10</w:t>
      </w:r>
      <w:r w:rsidRPr="00EF51B8">
        <w:t xml:space="preserve"> - 2022</w:t>
      </w:r>
    </w:p>
    <w:p w14:paraId="7C333AE0" w14:textId="42342556" w:rsidR="00214128" w:rsidRPr="00EF51B8" w:rsidRDefault="00214128" w:rsidP="00F915C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EF51B8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 xml:space="preserve">Experiment </w:t>
      </w:r>
      <w:r w:rsidR="009131D1" w:rsidRPr="00EF51B8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8</w:t>
      </w:r>
    </w:p>
    <w:p w14:paraId="54668F32" w14:textId="78FF505C" w:rsidR="00214128" w:rsidRPr="00EF51B8" w:rsidRDefault="009131D1" w:rsidP="00F915C7">
      <w:pPr>
        <w:pStyle w:val="Heading8"/>
        <w:spacing w:line="240" w:lineRule="auto"/>
      </w:pPr>
      <w:r w:rsidRPr="00EF51B8">
        <w:t>Explicit</w:t>
      </w:r>
      <w:r w:rsidR="00F16C07" w:rsidRPr="00EF51B8">
        <w:t xml:space="preserve"> Cursors</w:t>
      </w:r>
    </w:p>
    <w:p w14:paraId="49FC041A" w14:textId="77777777" w:rsidR="00EF51B8" w:rsidRPr="00EF51B8" w:rsidRDefault="00EF51B8" w:rsidP="00F915C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F51B8">
        <w:rPr>
          <w:rFonts w:ascii="Times New Roman" w:eastAsia="Times New Roman" w:hAnsi="Times New Roman" w:cs="Times New Roman"/>
          <w:b/>
          <w:sz w:val="24"/>
          <w:szCs w:val="24"/>
        </w:rPr>
        <w:t>Consider the following schema of a database:</w:t>
      </w:r>
    </w:p>
    <w:p w14:paraId="64362665" w14:textId="77777777" w:rsidR="00EF51B8" w:rsidRPr="00EF51B8" w:rsidRDefault="00EF51B8" w:rsidP="00F915C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C6BDF70" w14:textId="5EE8A4F8" w:rsidR="00EF51B8" w:rsidRPr="00EF51B8" w:rsidRDefault="00EF51B8" w:rsidP="00F915C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51B8">
        <w:rPr>
          <w:rFonts w:ascii="Times New Roman" w:eastAsia="Times New Roman" w:hAnsi="Times New Roman" w:cs="Times New Roman"/>
          <w:b/>
          <w:sz w:val="24"/>
          <w:szCs w:val="24"/>
        </w:rPr>
        <w:t>customers</w:t>
      </w:r>
      <w:r w:rsidRPr="00EF51B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EF51B8">
        <w:rPr>
          <w:rFonts w:ascii="Times New Roman" w:eastAsia="Times New Roman" w:hAnsi="Times New Roman" w:cs="Times New Roman"/>
          <w:sz w:val="24"/>
          <w:szCs w:val="24"/>
        </w:rPr>
        <w:t>(</w:t>
      </w:r>
      <w:r w:rsidRPr="00EF51B8">
        <w:rPr>
          <w:rFonts w:ascii="Times New Roman" w:eastAsia="Times New Roman" w:hAnsi="Times New Roman" w:cs="Times New Roman"/>
          <w:sz w:val="24"/>
          <w:szCs w:val="24"/>
        </w:rPr>
        <w:t>ID, NAME, AGE, ADDRESS, SALARY</w:t>
      </w:r>
      <w:r w:rsidRPr="00EF51B8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21679100" w14:textId="77777777" w:rsidR="00EF51B8" w:rsidRPr="00EF51B8" w:rsidRDefault="00EF51B8" w:rsidP="00F915C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326127" w14:textId="69E20F32" w:rsidR="00EF51B8" w:rsidRPr="00EF51B8" w:rsidRDefault="00EF51B8" w:rsidP="00F915C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F51B8">
        <w:rPr>
          <w:rFonts w:ascii="Times New Roman" w:eastAsia="Times New Roman" w:hAnsi="Times New Roman" w:cs="Times New Roman"/>
          <w:b/>
          <w:sz w:val="24"/>
          <w:szCs w:val="24"/>
        </w:rPr>
        <w:t>Table:</w:t>
      </w:r>
    </w:p>
    <w:p w14:paraId="311C17AE" w14:textId="7AC51749" w:rsidR="00EF51B8" w:rsidRPr="00EF51B8" w:rsidRDefault="00EF51B8" w:rsidP="00F915C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51B8">
        <w:rPr>
          <w:rFonts w:ascii="Times New Roman" w:eastAsia="Times New Roman" w:hAnsi="Times New Roman" w:cs="Times New Roman"/>
          <w:b/>
          <w:sz w:val="24"/>
          <w:szCs w:val="24"/>
        </w:rPr>
        <w:t>customers</w:t>
      </w:r>
    </w:p>
    <w:tbl>
      <w:tblPr>
        <w:tblW w:w="0" w:type="auto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57"/>
        <w:gridCol w:w="1988"/>
        <w:gridCol w:w="2105"/>
        <w:gridCol w:w="2000"/>
        <w:gridCol w:w="2000"/>
      </w:tblGrid>
      <w:tr w:rsidR="00EF51B8" w:rsidRPr="00EF51B8" w14:paraId="1F3E558D" w14:textId="032AC627" w:rsidTr="00EF51B8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DC53FCF" w14:textId="7AC51749" w:rsidR="00EF51B8" w:rsidRPr="00EF51B8" w:rsidRDefault="00EF51B8" w:rsidP="00F915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2DBA9F" w14:textId="21C4428E" w:rsidR="00EF51B8" w:rsidRPr="00EF51B8" w:rsidRDefault="00EF51B8" w:rsidP="00F915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C5D381B" w14:textId="341CD48B" w:rsidR="00EF51B8" w:rsidRPr="00EF51B8" w:rsidRDefault="00EF51B8" w:rsidP="00F915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163D3664" w14:textId="1FF20282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1B007A19" w14:textId="0096AD84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SALARY</w:t>
            </w:r>
          </w:p>
        </w:tc>
      </w:tr>
      <w:tr w:rsidR="00EF51B8" w:rsidRPr="00EF51B8" w14:paraId="0DB76C6A" w14:textId="7C58BFD6" w:rsidTr="00EF51B8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564D1DF" w14:textId="77777777" w:rsidR="00EF51B8" w:rsidRPr="00EF51B8" w:rsidRDefault="00EF51B8" w:rsidP="00F915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7D43512" w14:textId="515204E8" w:rsidR="00EF51B8" w:rsidRPr="00EF51B8" w:rsidRDefault="00EF51B8" w:rsidP="00F915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mesh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304E44F" w14:textId="48643799" w:rsidR="00EF51B8" w:rsidRPr="00EF51B8" w:rsidRDefault="00EF51B8" w:rsidP="00F915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03E4C9B3" w14:textId="1CF6EFD3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Ahmedabad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73C472C5" w14:textId="74F149BC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2500.00</w:t>
            </w:r>
          </w:p>
        </w:tc>
      </w:tr>
      <w:tr w:rsidR="00EF51B8" w:rsidRPr="00EF51B8" w14:paraId="196C24B3" w14:textId="5273DD7C" w:rsidTr="00EF51B8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0C6DD72" w14:textId="77777777" w:rsidR="00EF51B8" w:rsidRPr="00EF51B8" w:rsidRDefault="00EF51B8" w:rsidP="00F915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82A4E6E" w14:textId="0E7DABB8" w:rsidR="00EF51B8" w:rsidRPr="00EF51B8" w:rsidRDefault="00EF51B8" w:rsidP="00F915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Khilan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A0FC102" w14:textId="2D7DE571" w:rsidR="00EF51B8" w:rsidRPr="00EF51B8" w:rsidRDefault="00EF51B8" w:rsidP="00F915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1E2C281" w14:textId="441D0D97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Delhi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204C9DE" w14:textId="6C4316AA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2000.00</w:t>
            </w:r>
          </w:p>
        </w:tc>
      </w:tr>
      <w:tr w:rsidR="00EF51B8" w:rsidRPr="00EF51B8" w14:paraId="18AC330E" w14:textId="4CC13219" w:rsidTr="00EF51B8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4C898A1" w14:textId="77777777" w:rsidR="00EF51B8" w:rsidRPr="00EF51B8" w:rsidRDefault="00EF51B8" w:rsidP="00F915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E943BC4" w14:textId="14DF1199" w:rsidR="00EF51B8" w:rsidRPr="00EF51B8" w:rsidRDefault="00EF51B8" w:rsidP="00F915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ushik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7C5C1E5" w14:textId="0E2E2996" w:rsidR="00EF51B8" w:rsidRPr="00EF51B8" w:rsidRDefault="00EF51B8" w:rsidP="00F915C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1F414F72" w14:textId="29CAC243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Kota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2AABCADD" w14:textId="3CBB4214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2500.00</w:t>
            </w:r>
          </w:p>
        </w:tc>
      </w:tr>
      <w:tr w:rsidR="00EF51B8" w:rsidRPr="00EF51B8" w14:paraId="0CA0D6D4" w14:textId="77777777" w:rsidTr="00EF51B8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978CF6D" w14:textId="6510885F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ABA40DE" w14:textId="78B9166E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itali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6576E4C" w14:textId="2C5CFF0B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32F37CB" w14:textId="20866973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Mumbai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057C4CF4" w14:textId="554859CC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7000.00</w:t>
            </w:r>
          </w:p>
        </w:tc>
      </w:tr>
      <w:tr w:rsidR="00EF51B8" w:rsidRPr="00EF51B8" w14:paraId="6CAAB532" w14:textId="77777777" w:rsidTr="00EF51B8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F66F8A6" w14:textId="5B2FF56D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C5DC841" w14:textId="538E837B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rdik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4D8382F" w14:textId="2A090676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05F0435C" w14:textId="653DAF7E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Bhopal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D54E38E" w14:textId="69A872AD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9000.00</w:t>
            </w:r>
          </w:p>
        </w:tc>
      </w:tr>
      <w:tr w:rsidR="00EF51B8" w:rsidRPr="00EF51B8" w14:paraId="2B21A371" w14:textId="77777777" w:rsidTr="00EF51B8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488B714" w14:textId="4487DE66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BE482EF" w14:textId="159877E8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mal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87FF0A7" w14:textId="56B0967B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F400ABC" w14:textId="75779E7E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MP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06E8C6DC" w14:textId="1B5A60A5" w:rsidR="00EF51B8" w:rsidRPr="00EF51B8" w:rsidRDefault="00EF51B8" w:rsidP="00F915C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5000.00</w:t>
            </w:r>
          </w:p>
        </w:tc>
      </w:tr>
    </w:tbl>
    <w:p w14:paraId="37A2F02E" w14:textId="77777777" w:rsidR="00EF51B8" w:rsidRPr="00EF51B8" w:rsidRDefault="00EF51B8" w:rsidP="00F915C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9A2D11" w14:textId="2BDADFAC" w:rsidR="00770E47" w:rsidRPr="00EF51B8" w:rsidRDefault="00EF51B8" w:rsidP="00F915C7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F51B8">
        <w:rPr>
          <w:rFonts w:ascii="Times New Roman" w:eastAsia="Times New Roman" w:hAnsi="Times New Roman" w:cs="Times New Roman"/>
          <w:b/>
          <w:sz w:val="24"/>
          <w:szCs w:val="24"/>
        </w:rPr>
        <w:t xml:space="preserve">Write </w:t>
      </w:r>
      <w:r w:rsidRPr="00EF51B8">
        <w:rPr>
          <w:rFonts w:ascii="Times New Roman" w:eastAsia="Times New Roman" w:hAnsi="Times New Roman" w:cs="Times New Roman"/>
          <w:b/>
          <w:sz w:val="24"/>
          <w:szCs w:val="24"/>
        </w:rPr>
        <w:t xml:space="preserve">a </w:t>
      </w:r>
      <w:r w:rsidRPr="00EF51B8">
        <w:rPr>
          <w:rFonts w:ascii="Times New Roman" w:eastAsia="Times New Roman" w:hAnsi="Times New Roman" w:cs="Times New Roman"/>
          <w:b/>
          <w:sz w:val="24"/>
          <w:szCs w:val="24"/>
        </w:rPr>
        <w:t>SQL quer</w:t>
      </w:r>
      <w:r w:rsidRPr="00EF51B8">
        <w:rPr>
          <w:rFonts w:ascii="Times New Roman" w:eastAsia="Times New Roman" w:hAnsi="Times New Roman" w:cs="Times New Roman"/>
          <w:b/>
          <w:sz w:val="24"/>
          <w:szCs w:val="24"/>
        </w:rPr>
        <w:t>y</w:t>
      </w:r>
      <w:r w:rsidRPr="00EF51B8">
        <w:rPr>
          <w:rFonts w:ascii="Times New Roman" w:eastAsia="Times New Roman" w:hAnsi="Times New Roman" w:cs="Times New Roman"/>
          <w:b/>
          <w:sz w:val="24"/>
          <w:szCs w:val="24"/>
        </w:rPr>
        <w:t xml:space="preserve"> to</w:t>
      </w:r>
      <w:r w:rsidRPr="00EF51B8">
        <w:rPr>
          <w:rFonts w:ascii="Times New Roman" w:eastAsia="Times New Roman" w:hAnsi="Times New Roman" w:cs="Times New Roman"/>
          <w:b/>
          <w:sz w:val="24"/>
          <w:szCs w:val="24"/>
        </w:rPr>
        <w:t xml:space="preserve"> display customer’s ID, Name and Address using explicit cursors</w:t>
      </w:r>
    </w:p>
    <w:p w14:paraId="45CEBDDB" w14:textId="11868279" w:rsidR="00EF51B8" w:rsidRPr="00EF51B8" w:rsidRDefault="00EF51B8" w:rsidP="00F915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704806BD" w14:textId="06C39996" w:rsidR="00EF51B8" w:rsidRPr="00EF51B8" w:rsidRDefault="00EF51B8" w:rsidP="00F915C7">
      <w:pPr>
        <w:pStyle w:val="Heading7"/>
        <w:autoSpaceDE w:val="0"/>
        <w:autoSpaceDN w:val="0"/>
        <w:adjustRightInd w:val="0"/>
        <w:spacing w:line="240" w:lineRule="auto"/>
        <w:rPr>
          <w:rFonts w:eastAsia="Calibri"/>
          <w:bCs/>
        </w:rPr>
      </w:pPr>
      <w:r w:rsidRPr="00EF51B8">
        <w:rPr>
          <w:rFonts w:eastAsia="Calibri"/>
          <w:bCs/>
        </w:rPr>
        <w:t>Query</w:t>
      </w:r>
    </w:p>
    <w:p w14:paraId="57C5CB8F" w14:textId="77777777" w:rsidR="00EF51B8" w:rsidRDefault="00EF51B8" w:rsidP="00F915C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1254150" w14:textId="4602BA8F" w:rsidR="00EF51B8" w:rsidRPr="00EF51B8" w:rsidRDefault="00EF51B8" w:rsidP="00F915C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>DECLARE</w:t>
      </w:r>
    </w:p>
    <w:p w14:paraId="3D479ED6" w14:textId="4DEF93F1" w:rsidR="00EF51B8" w:rsidRPr="00EF51B8" w:rsidRDefault="00EF51B8" w:rsidP="00F915C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id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ustomers.id%type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>;</w:t>
      </w:r>
    </w:p>
    <w:p w14:paraId="7FA54C7C" w14:textId="0150100D" w:rsidR="00EF51B8" w:rsidRPr="00EF51B8" w:rsidRDefault="00EF51B8" w:rsidP="00F915C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name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ustomers.name%type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>;</w:t>
      </w:r>
    </w:p>
    <w:p w14:paraId="03741B99" w14:textId="306F4BED" w:rsidR="00EF51B8" w:rsidRPr="00EF51B8" w:rsidRDefault="00EF51B8" w:rsidP="00F915C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addr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ustomers.address%type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>;</w:t>
      </w:r>
    </w:p>
    <w:p w14:paraId="18537B73" w14:textId="4CF31BA8" w:rsidR="00EF51B8" w:rsidRPr="00EF51B8" w:rsidRDefault="00EF51B8" w:rsidP="00F915C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 xml:space="preserve">CURSOR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customers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 xml:space="preserve"> is</w:t>
      </w:r>
    </w:p>
    <w:p w14:paraId="55B3AD76" w14:textId="28EDCF76" w:rsidR="00EF51B8" w:rsidRPr="00EF51B8" w:rsidRDefault="00EF51B8" w:rsidP="00F915C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>SELECT id, name, address FROM customers;</w:t>
      </w:r>
    </w:p>
    <w:p w14:paraId="69127B08" w14:textId="463C9BF0" w:rsidR="00EF51B8" w:rsidRPr="00EF51B8" w:rsidRDefault="00EF51B8" w:rsidP="00F915C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>BEGIN</w:t>
      </w:r>
    </w:p>
    <w:p w14:paraId="0506C2B8" w14:textId="42842D59" w:rsidR="00EF51B8" w:rsidRPr="00EF51B8" w:rsidRDefault="00EF51B8" w:rsidP="00F915C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 xml:space="preserve">OPEN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customers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>;</w:t>
      </w:r>
    </w:p>
    <w:p w14:paraId="6F68B407" w14:textId="362AAC04" w:rsidR="00EF51B8" w:rsidRPr="00EF51B8" w:rsidRDefault="00EF51B8" w:rsidP="00F915C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>LOOP</w:t>
      </w:r>
    </w:p>
    <w:p w14:paraId="1ECF70AC" w14:textId="46EF2B6E" w:rsidR="00EF51B8" w:rsidRPr="00EF51B8" w:rsidRDefault="00EF51B8" w:rsidP="00F915C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 xml:space="preserve">FETCH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customers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 xml:space="preserve"> into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id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name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addr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>;</w:t>
      </w:r>
    </w:p>
    <w:p w14:paraId="17224157" w14:textId="2BADEEFB" w:rsidR="00EF51B8" w:rsidRPr="00EF51B8" w:rsidRDefault="00EF51B8" w:rsidP="00F915C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 xml:space="preserve">EXIT WHEN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customers%notfound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>;</w:t>
      </w:r>
    </w:p>
    <w:p w14:paraId="18316BB1" w14:textId="3B25AC79" w:rsidR="00EF51B8" w:rsidRPr="00EF51B8" w:rsidRDefault="00EF51B8" w:rsidP="00F915C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F51B8">
        <w:rPr>
          <w:rFonts w:ascii="Times New Roman" w:hAnsi="Times New Roman" w:cs="Times New Roman"/>
          <w:sz w:val="24"/>
          <w:szCs w:val="24"/>
        </w:rPr>
        <w:t>dbms_output.put_line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id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 xml:space="preserve"> || ' ' ||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name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 xml:space="preserve"> || ' ' ||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addr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>);</w:t>
      </w:r>
    </w:p>
    <w:p w14:paraId="3AFD2AE9" w14:textId="206D1F3F" w:rsidR="00EF51B8" w:rsidRPr="00EF51B8" w:rsidRDefault="00EF51B8" w:rsidP="00F915C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>END LOOP;</w:t>
      </w:r>
    </w:p>
    <w:p w14:paraId="1D63FCAC" w14:textId="61C64FB0" w:rsidR="00EF51B8" w:rsidRPr="00EF51B8" w:rsidRDefault="00EF51B8" w:rsidP="00F915C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 xml:space="preserve">CLOSE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customers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>;</w:t>
      </w:r>
    </w:p>
    <w:p w14:paraId="1FE105AA" w14:textId="0FEC06A1" w:rsidR="00EF51B8" w:rsidRPr="00EF51B8" w:rsidRDefault="00EF51B8" w:rsidP="00F915C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lastRenderedPageBreak/>
        <w:t>END;</w:t>
      </w:r>
    </w:p>
    <w:p w14:paraId="5AF5AC7D" w14:textId="16A3008F" w:rsidR="00EF51B8" w:rsidRPr="00EF51B8" w:rsidRDefault="00EF51B8" w:rsidP="00F915C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>/</w:t>
      </w:r>
    </w:p>
    <w:p w14:paraId="58CEDD3E" w14:textId="77777777" w:rsidR="00EF51B8" w:rsidRPr="00EF51B8" w:rsidRDefault="00EF51B8" w:rsidP="00F915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1BB865E2" w14:textId="47BD260D" w:rsidR="00214128" w:rsidRDefault="00214128" w:rsidP="00F915C7">
      <w:pPr>
        <w:spacing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EF51B8">
        <w:rPr>
          <w:rFonts w:ascii="Times New Roman" w:hAnsi="Times New Roman" w:cs="Times New Roman"/>
          <w:b/>
          <w:bCs/>
          <w:color w:val="auto"/>
          <w:sz w:val="24"/>
          <w:szCs w:val="24"/>
        </w:rPr>
        <w:t>Code:</w:t>
      </w:r>
    </w:p>
    <w:p w14:paraId="733EC4C9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SQL&gt; create table Customers (ID number(1), Name varchar2(20), Age number(2), Address varchar2(20), Salary float, primary key(ID));</w:t>
      </w:r>
    </w:p>
    <w:p w14:paraId="4A1044C3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</w:p>
    <w:p w14:paraId="6D2ABC7C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Table created.</w:t>
      </w:r>
    </w:p>
    <w:p w14:paraId="1B8DE479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</w:p>
    <w:p w14:paraId="2D82C083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SQL&gt;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;</w:t>
      </w:r>
    </w:p>
    <w:p w14:paraId="0C20312B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id: 1</w:t>
      </w:r>
    </w:p>
    <w:p w14:paraId="4A0AEE5A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name: Ramesh</w:t>
      </w:r>
    </w:p>
    <w:p w14:paraId="2066C139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ge: 32</w:t>
      </w:r>
    </w:p>
    <w:p w14:paraId="210F68F9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ddress: Ahmedabad</w:t>
      </w:r>
    </w:p>
    <w:p w14:paraId="673AD3F3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salary: 2000</w:t>
      </w:r>
    </w:p>
    <w:p w14:paraId="56E1F3A8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old   1: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</w:t>
      </w:r>
    </w:p>
    <w:p w14:paraId="354D60D4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new   1: insert into Customers values(1,'Ramesh', 32,'Ahmedabad', 2000)</w:t>
      </w:r>
    </w:p>
    <w:p w14:paraId="748874F6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</w:p>
    <w:p w14:paraId="31FBFA4D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1 row created.</w:t>
      </w:r>
    </w:p>
    <w:p w14:paraId="2ABE3C68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</w:p>
    <w:p w14:paraId="5F2032DA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SQL&gt;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;</w:t>
      </w:r>
    </w:p>
    <w:p w14:paraId="714BC390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id: 2</w:t>
      </w:r>
    </w:p>
    <w:p w14:paraId="029A5A83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name: Khilan</w:t>
      </w:r>
    </w:p>
    <w:p w14:paraId="768EF5FB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ge: 25</w:t>
      </w:r>
    </w:p>
    <w:p w14:paraId="657F8656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ddress: Delhi</w:t>
      </w:r>
    </w:p>
    <w:p w14:paraId="68516E3A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salary: 1500</w:t>
      </w:r>
    </w:p>
    <w:p w14:paraId="16FE90DF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old   1: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</w:t>
      </w:r>
    </w:p>
    <w:p w14:paraId="3F0880C5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new   1: insert into Customers values(2,'Khilan', 25,'Delhi', 1500)</w:t>
      </w:r>
    </w:p>
    <w:p w14:paraId="4440E387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</w:p>
    <w:p w14:paraId="08658358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1 row created.</w:t>
      </w:r>
    </w:p>
    <w:p w14:paraId="396C7D84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</w:p>
    <w:p w14:paraId="121813C9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SQL&gt;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;</w:t>
      </w:r>
    </w:p>
    <w:p w14:paraId="40BBCFE6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id: 3</w:t>
      </w:r>
    </w:p>
    <w:p w14:paraId="00238825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name: Kaushik</w:t>
      </w:r>
    </w:p>
    <w:p w14:paraId="6E2AA1E5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ge: 23</w:t>
      </w:r>
    </w:p>
    <w:p w14:paraId="7491BFB5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ddress: Kota</w:t>
      </w:r>
    </w:p>
    <w:p w14:paraId="1674722D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salary: 2000</w:t>
      </w:r>
    </w:p>
    <w:p w14:paraId="0C4CDFB9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old   1: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</w:t>
      </w:r>
    </w:p>
    <w:p w14:paraId="7C2F7899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new   1: insert into Customers values(3,'Kaushik', 23,'Kota', 2000)</w:t>
      </w:r>
    </w:p>
    <w:p w14:paraId="44326EDB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</w:p>
    <w:p w14:paraId="5DD3A957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1 row created.</w:t>
      </w:r>
    </w:p>
    <w:p w14:paraId="1C144A05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</w:p>
    <w:p w14:paraId="51686C5F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SQL&gt;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;</w:t>
      </w:r>
    </w:p>
    <w:p w14:paraId="2E124816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id: 4</w:t>
      </w:r>
    </w:p>
    <w:p w14:paraId="0E644A17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name: Chaitali</w:t>
      </w:r>
    </w:p>
    <w:p w14:paraId="387AFC85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ge: 25</w:t>
      </w:r>
    </w:p>
    <w:p w14:paraId="61363B94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ddress: Mumbai</w:t>
      </w:r>
    </w:p>
    <w:p w14:paraId="78987E9E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salary:</w:t>
      </w:r>
    </w:p>
    <w:p w14:paraId="0D3E7C25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lastRenderedPageBreak/>
        <w:t>old   1: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</w:t>
      </w:r>
    </w:p>
    <w:p w14:paraId="312D5DF3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new   1: insert into Customers values(4,'Chaitali', 25,'Mumbai', )</w:t>
      </w:r>
    </w:p>
    <w:p w14:paraId="347A0A32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insert into Customers values(4,'Chaitali', 25,'Mumbai', )</w:t>
      </w:r>
    </w:p>
    <w:p w14:paraId="48E5EE9D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                                                      *</w:t>
      </w:r>
    </w:p>
    <w:p w14:paraId="37FFDDB2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RROR at line 1:</w:t>
      </w:r>
    </w:p>
    <w:p w14:paraId="6DE8B547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ORA-00936: missing expression</w:t>
      </w:r>
    </w:p>
    <w:p w14:paraId="137F46CD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</w:p>
    <w:p w14:paraId="14CBF06E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</w:p>
    <w:p w14:paraId="6ED36A26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SQL&gt;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;</w:t>
      </w:r>
    </w:p>
    <w:p w14:paraId="3F9C2ADE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id: 4</w:t>
      </w:r>
    </w:p>
    <w:p w14:paraId="65255240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name: Chaitali</w:t>
      </w:r>
    </w:p>
    <w:p w14:paraId="63D145A7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ge: 25</w:t>
      </w:r>
    </w:p>
    <w:p w14:paraId="6E6A00CA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ddress: Mumbai</w:t>
      </w:r>
    </w:p>
    <w:p w14:paraId="73AD3F83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salary: 6500</w:t>
      </w:r>
    </w:p>
    <w:p w14:paraId="586A87CA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old   1: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</w:t>
      </w:r>
    </w:p>
    <w:p w14:paraId="09E82C53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new   1: insert into Customers values(4,'Chaitali', 25,'Mumbai', 6500)</w:t>
      </w:r>
    </w:p>
    <w:p w14:paraId="2AF91AC2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</w:p>
    <w:p w14:paraId="31845D91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1 row created.</w:t>
      </w:r>
    </w:p>
    <w:p w14:paraId="3E065C64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</w:p>
    <w:p w14:paraId="15134491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SQL&gt;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;</w:t>
      </w:r>
    </w:p>
    <w:p w14:paraId="1F3A3928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id: 5</w:t>
      </w:r>
    </w:p>
    <w:p w14:paraId="17AF7C24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name: Hardik</w:t>
      </w:r>
    </w:p>
    <w:p w14:paraId="423A24EE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ge: 27</w:t>
      </w:r>
    </w:p>
    <w:p w14:paraId="4BA78C9C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ddress: Bhopal</w:t>
      </w:r>
    </w:p>
    <w:p w14:paraId="75CA27D1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salary: 8500</w:t>
      </w:r>
    </w:p>
    <w:p w14:paraId="67667363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old   1: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</w:t>
      </w:r>
    </w:p>
    <w:p w14:paraId="60657D8C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new   1: insert into Customers values(5,'Hardik', 27,'Bhopal', 8500)</w:t>
      </w:r>
    </w:p>
    <w:p w14:paraId="308E42DF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</w:p>
    <w:p w14:paraId="5CA824C6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1 row created.</w:t>
      </w:r>
    </w:p>
    <w:p w14:paraId="3997AFE0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</w:p>
    <w:p w14:paraId="0B42E617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SQL&gt;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;</w:t>
      </w:r>
    </w:p>
    <w:p w14:paraId="2081BF4C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id: 6</w:t>
      </w:r>
    </w:p>
    <w:p w14:paraId="2C949044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name: Komal</w:t>
      </w:r>
    </w:p>
    <w:p w14:paraId="5A6F4962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ge: 22</w:t>
      </w:r>
    </w:p>
    <w:p w14:paraId="7A5F15C8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ddress: MP</w:t>
      </w:r>
    </w:p>
    <w:p w14:paraId="2CD38A0D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salary: 4500</w:t>
      </w:r>
    </w:p>
    <w:p w14:paraId="4A63D9E2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old   1: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</w:t>
      </w:r>
    </w:p>
    <w:p w14:paraId="73AA7FAD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new   1: insert into Customers values(6,'Komal', 22,'MP', 4500)</w:t>
      </w:r>
    </w:p>
    <w:p w14:paraId="6EF1021C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</w:p>
    <w:p w14:paraId="2EEAEC87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1 row created.</w:t>
      </w:r>
    </w:p>
    <w:p w14:paraId="0580B05E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</w:p>
    <w:p w14:paraId="34FAB7E7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SQL&gt; </w:t>
      </w:r>
      <w:proofErr w:type="spellStart"/>
      <w:r w:rsidRPr="008C083C">
        <w:rPr>
          <w:rFonts w:ascii="Courier New" w:hAnsi="Courier New" w:cs="Courier New"/>
        </w:rPr>
        <w:t>desc</w:t>
      </w:r>
      <w:proofErr w:type="spellEnd"/>
      <w:r w:rsidRPr="008C083C">
        <w:rPr>
          <w:rFonts w:ascii="Courier New" w:hAnsi="Courier New" w:cs="Courier New"/>
        </w:rPr>
        <w:t xml:space="preserve"> customers</w:t>
      </w:r>
    </w:p>
    <w:p w14:paraId="116DE3C6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Name                                      Null</w:t>
      </w:r>
      <w:proofErr w:type="gramStart"/>
      <w:r w:rsidRPr="008C083C">
        <w:rPr>
          <w:rFonts w:ascii="Courier New" w:hAnsi="Courier New" w:cs="Courier New"/>
        </w:rPr>
        <w:t xml:space="preserve">?  </w:t>
      </w:r>
      <w:proofErr w:type="gramEnd"/>
      <w:r w:rsidRPr="008C083C">
        <w:rPr>
          <w:rFonts w:ascii="Courier New" w:hAnsi="Courier New" w:cs="Courier New"/>
        </w:rPr>
        <w:t xml:space="preserve">  Type</w:t>
      </w:r>
    </w:p>
    <w:p w14:paraId="3FC7E804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----------------------------------------- -------- ----------------------------</w:t>
      </w:r>
    </w:p>
    <w:p w14:paraId="731CA70F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ID                                        NOT NULL NUMBER(1)</w:t>
      </w:r>
    </w:p>
    <w:p w14:paraId="2D41E0D6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NAME                                               VARCHAR2(20)</w:t>
      </w:r>
    </w:p>
    <w:p w14:paraId="535B4B48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AGE                                                NUMBER(2)</w:t>
      </w:r>
    </w:p>
    <w:p w14:paraId="7063E551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ADDRESS                                            VARCHAR2(20)</w:t>
      </w:r>
    </w:p>
    <w:p w14:paraId="43613E4D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SALARY                                             FLOAT(126)</w:t>
      </w:r>
    </w:p>
    <w:p w14:paraId="049FDCC7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</w:p>
    <w:p w14:paraId="03E578BE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SQL&gt; select * from customers;</w:t>
      </w:r>
    </w:p>
    <w:p w14:paraId="1555B837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</w:p>
    <w:p w14:paraId="1488C962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      ID NAME                        AGE ADDRESS                  SALARY      </w:t>
      </w:r>
    </w:p>
    <w:p w14:paraId="5EA27F4E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---------- -------------------- ---------- -------------------- ----------      </w:t>
      </w:r>
    </w:p>
    <w:p w14:paraId="1AFAB0D9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       1 Ramesh                       32 Ahmedabad                  3000      </w:t>
      </w:r>
    </w:p>
    <w:p w14:paraId="1E5F42AF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       2 Khilan                       25 Delhi                      2500      </w:t>
      </w:r>
    </w:p>
    <w:p w14:paraId="478E02D9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       3 Kaushik                      23 Kota                       3000      </w:t>
      </w:r>
    </w:p>
    <w:p w14:paraId="2E101F6B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       4 Chaitali                     25 Mumbai                     7500      </w:t>
      </w:r>
    </w:p>
    <w:p w14:paraId="3B920484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       5 Hardik                       27 Bhopal                     9500      </w:t>
      </w:r>
    </w:p>
    <w:p w14:paraId="6BC42214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       6 Komal                        22 MP                         5500      </w:t>
      </w:r>
    </w:p>
    <w:p w14:paraId="5E5C4935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</w:p>
    <w:p w14:paraId="15715E7B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6 rows selected.</w:t>
      </w:r>
    </w:p>
    <w:p w14:paraId="39426190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</w:p>
    <w:p w14:paraId="42A592BA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SQL&gt; set </w:t>
      </w:r>
      <w:proofErr w:type="spellStart"/>
      <w:r w:rsidRPr="008C083C">
        <w:rPr>
          <w:rFonts w:ascii="Courier New" w:hAnsi="Courier New" w:cs="Courier New"/>
        </w:rPr>
        <w:t>serveroutput</w:t>
      </w:r>
      <w:proofErr w:type="spellEnd"/>
      <w:r w:rsidRPr="008C083C">
        <w:rPr>
          <w:rFonts w:ascii="Courier New" w:hAnsi="Courier New" w:cs="Courier New"/>
        </w:rPr>
        <w:t xml:space="preserve"> on</w:t>
      </w:r>
    </w:p>
    <w:p w14:paraId="64FAB300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SQL&gt; DECLARE</w:t>
      </w:r>
    </w:p>
    <w:p w14:paraId="00B1E125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2     </w:t>
      </w:r>
      <w:proofErr w:type="spellStart"/>
      <w:r w:rsidRPr="008C083C">
        <w:rPr>
          <w:rFonts w:ascii="Courier New" w:hAnsi="Courier New" w:cs="Courier New"/>
        </w:rPr>
        <w:t>c_id</w:t>
      </w:r>
      <w:proofErr w:type="spellEnd"/>
      <w:r w:rsidRPr="008C083C">
        <w:rPr>
          <w:rFonts w:ascii="Courier New" w:hAnsi="Courier New" w:cs="Courier New"/>
        </w:rPr>
        <w:t xml:space="preserve"> </w:t>
      </w:r>
      <w:proofErr w:type="spellStart"/>
      <w:r w:rsidRPr="008C083C">
        <w:rPr>
          <w:rFonts w:ascii="Courier New" w:hAnsi="Courier New" w:cs="Courier New"/>
        </w:rPr>
        <w:t>customers.id%type</w:t>
      </w:r>
      <w:proofErr w:type="spellEnd"/>
      <w:r w:rsidRPr="008C083C">
        <w:rPr>
          <w:rFonts w:ascii="Courier New" w:hAnsi="Courier New" w:cs="Courier New"/>
        </w:rPr>
        <w:t>;</w:t>
      </w:r>
    </w:p>
    <w:p w14:paraId="4316E943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3     </w:t>
      </w:r>
      <w:proofErr w:type="spellStart"/>
      <w:r w:rsidRPr="008C083C">
        <w:rPr>
          <w:rFonts w:ascii="Courier New" w:hAnsi="Courier New" w:cs="Courier New"/>
        </w:rPr>
        <w:t>c_name</w:t>
      </w:r>
      <w:proofErr w:type="spellEnd"/>
      <w:r w:rsidRPr="008C083C">
        <w:rPr>
          <w:rFonts w:ascii="Courier New" w:hAnsi="Courier New" w:cs="Courier New"/>
        </w:rPr>
        <w:t xml:space="preserve"> </w:t>
      </w:r>
      <w:proofErr w:type="spellStart"/>
      <w:r w:rsidRPr="008C083C">
        <w:rPr>
          <w:rFonts w:ascii="Courier New" w:hAnsi="Courier New" w:cs="Courier New"/>
        </w:rPr>
        <w:t>customers.name%type</w:t>
      </w:r>
      <w:proofErr w:type="spellEnd"/>
      <w:r w:rsidRPr="008C083C">
        <w:rPr>
          <w:rFonts w:ascii="Courier New" w:hAnsi="Courier New" w:cs="Courier New"/>
        </w:rPr>
        <w:t>;</w:t>
      </w:r>
    </w:p>
    <w:p w14:paraId="60FF783F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4     </w:t>
      </w:r>
      <w:proofErr w:type="spellStart"/>
      <w:r w:rsidRPr="008C083C">
        <w:rPr>
          <w:rFonts w:ascii="Courier New" w:hAnsi="Courier New" w:cs="Courier New"/>
        </w:rPr>
        <w:t>c_addr</w:t>
      </w:r>
      <w:proofErr w:type="spellEnd"/>
      <w:r w:rsidRPr="008C083C">
        <w:rPr>
          <w:rFonts w:ascii="Courier New" w:hAnsi="Courier New" w:cs="Courier New"/>
        </w:rPr>
        <w:t xml:space="preserve"> </w:t>
      </w:r>
      <w:proofErr w:type="spellStart"/>
      <w:r w:rsidRPr="008C083C">
        <w:rPr>
          <w:rFonts w:ascii="Courier New" w:hAnsi="Courier New" w:cs="Courier New"/>
        </w:rPr>
        <w:t>customers.address%type</w:t>
      </w:r>
      <w:proofErr w:type="spellEnd"/>
      <w:r w:rsidRPr="008C083C">
        <w:rPr>
          <w:rFonts w:ascii="Courier New" w:hAnsi="Courier New" w:cs="Courier New"/>
        </w:rPr>
        <w:t>;</w:t>
      </w:r>
    </w:p>
    <w:p w14:paraId="43B4E413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5     CURSOR </w:t>
      </w:r>
      <w:proofErr w:type="spellStart"/>
      <w:r w:rsidRPr="008C083C">
        <w:rPr>
          <w:rFonts w:ascii="Courier New" w:hAnsi="Courier New" w:cs="Courier New"/>
        </w:rPr>
        <w:t>c_customers</w:t>
      </w:r>
      <w:proofErr w:type="spellEnd"/>
      <w:r w:rsidRPr="008C083C">
        <w:rPr>
          <w:rFonts w:ascii="Courier New" w:hAnsi="Courier New" w:cs="Courier New"/>
        </w:rPr>
        <w:t xml:space="preserve"> is</w:t>
      </w:r>
    </w:p>
    <w:p w14:paraId="0D9E88EB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6        SELECT id, name, address FROM customers;</w:t>
      </w:r>
    </w:p>
    <w:p w14:paraId="15F754F3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7  BEGIN</w:t>
      </w:r>
    </w:p>
    <w:p w14:paraId="4C829CE2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8     OPEN </w:t>
      </w:r>
      <w:proofErr w:type="spellStart"/>
      <w:r w:rsidRPr="008C083C">
        <w:rPr>
          <w:rFonts w:ascii="Courier New" w:hAnsi="Courier New" w:cs="Courier New"/>
        </w:rPr>
        <w:t>c_customers</w:t>
      </w:r>
      <w:proofErr w:type="spellEnd"/>
      <w:r w:rsidRPr="008C083C">
        <w:rPr>
          <w:rFonts w:ascii="Courier New" w:hAnsi="Courier New" w:cs="Courier New"/>
        </w:rPr>
        <w:t>;</w:t>
      </w:r>
    </w:p>
    <w:p w14:paraId="49C96331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9     LOOP</w:t>
      </w:r>
    </w:p>
    <w:p w14:paraId="4DEF2784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10     FETCH </w:t>
      </w:r>
      <w:proofErr w:type="spellStart"/>
      <w:r w:rsidRPr="008C083C">
        <w:rPr>
          <w:rFonts w:ascii="Courier New" w:hAnsi="Courier New" w:cs="Courier New"/>
        </w:rPr>
        <w:t>c_customers</w:t>
      </w:r>
      <w:proofErr w:type="spellEnd"/>
      <w:r w:rsidRPr="008C083C">
        <w:rPr>
          <w:rFonts w:ascii="Courier New" w:hAnsi="Courier New" w:cs="Courier New"/>
        </w:rPr>
        <w:t xml:space="preserve"> into </w:t>
      </w:r>
      <w:proofErr w:type="spellStart"/>
      <w:r w:rsidRPr="008C083C">
        <w:rPr>
          <w:rFonts w:ascii="Courier New" w:hAnsi="Courier New" w:cs="Courier New"/>
        </w:rPr>
        <w:t>c_id</w:t>
      </w:r>
      <w:proofErr w:type="spellEnd"/>
      <w:r w:rsidRPr="008C083C">
        <w:rPr>
          <w:rFonts w:ascii="Courier New" w:hAnsi="Courier New" w:cs="Courier New"/>
        </w:rPr>
        <w:t xml:space="preserve">, </w:t>
      </w:r>
      <w:proofErr w:type="spellStart"/>
      <w:r w:rsidRPr="008C083C">
        <w:rPr>
          <w:rFonts w:ascii="Courier New" w:hAnsi="Courier New" w:cs="Courier New"/>
        </w:rPr>
        <w:t>c_name</w:t>
      </w:r>
      <w:proofErr w:type="spellEnd"/>
      <w:r w:rsidRPr="008C083C">
        <w:rPr>
          <w:rFonts w:ascii="Courier New" w:hAnsi="Courier New" w:cs="Courier New"/>
        </w:rPr>
        <w:t xml:space="preserve">, </w:t>
      </w:r>
      <w:proofErr w:type="spellStart"/>
      <w:r w:rsidRPr="008C083C">
        <w:rPr>
          <w:rFonts w:ascii="Courier New" w:hAnsi="Courier New" w:cs="Courier New"/>
        </w:rPr>
        <w:t>c_addr</w:t>
      </w:r>
      <w:proofErr w:type="spellEnd"/>
      <w:r w:rsidRPr="008C083C">
        <w:rPr>
          <w:rFonts w:ascii="Courier New" w:hAnsi="Courier New" w:cs="Courier New"/>
        </w:rPr>
        <w:t>;</w:t>
      </w:r>
    </w:p>
    <w:p w14:paraId="6ACBCF30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11        EXIT WHEN </w:t>
      </w:r>
      <w:proofErr w:type="spellStart"/>
      <w:r w:rsidRPr="008C083C">
        <w:rPr>
          <w:rFonts w:ascii="Courier New" w:hAnsi="Courier New" w:cs="Courier New"/>
        </w:rPr>
        <w:t>c_customers%notfound</w:t>
      </w:r>
      <w:proofErr w:type="spellEnd"/>
      <w:r w:rsidRPr="008C083C">
        <w:rPr>
          <w:rFonts w:ascii="Courier New" w:hAnsi="Courier New" w:cs="Courier New"/>
        </w:rPr>
        <w:t>;</w:t>
      </w:r>
    </w:p>
    <w:p w14:paraId="27D85548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12        </w:t>
      </w:r>
      <w:proofErr w:type="spellStart"/>
      <w:r w:rsidRPr="008C083C">
        <w:rPr>
          <w:rFonts w:ascii="Courier New" w:hAnsi="Courier New" w:cs="Courier New"/>
        </w:rPr>
        <w:t>dbms_output.put_line</w:t>
      </w:r>
      <w:proofErr w:type="spellEnd"/>
      <w:r w:rsidRPr="008C083C">
        <w:rPr>
          <w:rFonts w:ascii="Courier New" w:hAnsi="Courier New" w:cs="Courier New"/>
        </w:rPr>
        <w:t>(</w:t>
      </w:r>
      <w:proofErr w:type="spellStart"/>
      <w:r w:rsidRPr="008C083C">
        <w:rPr>
          <w:rFonts w:ascii="Courier New" w:hAnsi="Courier New" w:cs="Courier New"/>
        </w:rPr>
        <w:t>c_id</w:t>
      </w:r>
      <w:proofErr w:type="spellEnd"/>
      <w:r w:rsidRPr="008C083C">
        <w:rPr>
          <w:rFonts w:ascii="Courier New" w:hAnsi="Courier New" w:cs="Courier New"/>
        </w:rPr>
        <w:t xml:space="preserve"> || ' ' || </w:t>
      </w:r>
      <w:proofErr w:type="spellStart"/>
      <w:r w:rsidRPr="008C083C">
        <w:rPr>
          <w:rFonts w:ascii="Courier New" w:hAnsi="Courier New" w:cs="Courier New"/>
        </w:rPr>
        <w:t>c_name</w:t>
      </w:r>
      <w:proofErr w:type="spellEnd"/>
      <w:r w:rsidRPr="008C083C">
        <w:rPr>
          <w:rFonts w:ascii="Courier New" w:hAnsi="Courier New" w:cs="Courier New"/>
        </w:rPr>
        <w:t xml:space="preserve"> || ' ' || </w:t>
      </w:r>
      <w:proofErr w:type="spellStart"/>
      <w:r w:rsidRPr="008C083C">
        <w:rPr>
          <w:rFonts w:ascii="Courier New" w:hAnsi="Courier New" w:cs="Courier New"/>
        </w:rPr>
        <w:t>c_addr</w:t>
      </w:r>
      <w:proofErr w:type="spellEnd"/>
      <w:r w:rsidRPr="008C083C">
        <w:rPr>
          <w:rFonts w:ascii="Courier New" w:hAnsi="Courier New" w:cs="Courier New"/>
        </w:rPr>
        <w:t>);</w:t>
      </w:r>
    </w:p>
    <w:p w14:paraId="314C73EA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13     END LOOP;</w:t>
      </w:r>
    </w:p>
    <w:p w14:paraId="5D0799CB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14     CLOSE </w:t>
      </w:r>
      <w:proofErr w:type="spellStart"/>
      <w:r w:rsidRPr="008C083C">
        <w:rPr>
          <w:rFonts w:ascii="Courier New" w:hAnsi="Courier New" w:cs="Courier New"/>
        </w:rPr>
        <w:t>c_customers</w:t>
      </w:r>
      <w:proofErr w:type="spellEnd"/>
      <w:r w:rsidRPr="008C083C">
        <w:rPr>
          <w:rFonts w:ascii="Courier New" w:hAnsi="Courier New" w:cs="Courier New"/>
        </w:rPr>
        <w:t>;</w:t>
      </w:r>
    </w:p>
    <w:p w14:paraId="07A3ED05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15  END;</w:t>
      </w:r>
    </w:p>
    <w:p w14:paraId="36C89E5A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16  /</w:t>
      </w:r>
    </w:p>
    <w:p w14:paraId="496FABC0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1 Ramesh Ahmedabad                                                              </w:t>
      </w:r>
    </w:p>
    <w:p w14:paraId="5C1CC269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2 Khilan Delhi                                                                  </w:t>
      </w:r>
    </w:p>
    <w:p w14:paraId="565B11EE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3 Kaushik Kota                                                                  </w:t>
      </w:r>
    </w:p>
    <w:p w14:paraId="7ECBC4DA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4 Chaitali Mumbai                                                               </w:t>
      </w:r>
    </w:p>
    <w:p w14:paraId="6A4BE6E3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5 Hardik Bhopal                                                                 </w:t>
      </w:r>
    </w:p>
    <w:p w14:paraId="7CE590DE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6 Komal MP                                                                      </w:t>
      </w:r>
    </w:p>
    <w:p w14:paraId="0DF37EE6" w14:textId="77777777" w:rsidR="00EB5676" w:rsidRPr="008C083C" w:rsidRDefault="00EB5676" w:rsidP="00EB5676">
      <w:pPr>
        <w:pStyle w:val="PlainText"/>
        <w:rPr>
          <w:rFonts w:ascii="Courier New" w:hAnsi="Courier New" w:cs="Courier New"/>
        </w:rPr>
      </w:pPr>
    </w:p>
    <w:p w14:paraId="3E699325" w14:textId="2A5ED835" w:rsidR="00EB5676" w:rsidRPr="00EB5676" w:rsidRDefault="00EB5676" w:rsidP="00EB5676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PL/SQL procedure successfully completed.</w:t>
      </w:r>
    </w:p>
    <w:sectPr w:rsidR="00EB5676" w:rsidRPr="00EB5676" w:rsidSect="004F5CB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85923" w14:textId="77777777" w:rsidR="00320854" w:rsidRDefault="00320854" w:rsidP="00305C1A">
      <w:pPr>
        <w:spacing w:after="0" w:line="240" w:lineRule="auto"/>
      </w:pPr>
      <w:r>
        <w:separator/>
      </w:r>
    </w:p>
  </w:endnote>
  <w:endnote w:type="continuationSeparator" w:id="0">
    <w:p w14:paraId="6B884371" w14:textId="77777777" w:rsidR="00320854" w:rsidRDefault="00320854" w:rsidP="00305C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A4022" w14:textId="77777777" w:rsidR="0018496E" w:rsidRDefault="001849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92052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A665FB" w14:textId="77777777" w:rsidR="00224EFB" w:rsidRDefault="00224EF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7A31BAA" w14:textId="77777777" w:rsidR="00224EFB" w:rsidRDefault="00224E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7F009" w14:textId="77777777" w:rsidR="0018496E" w:rsidRDefault="001849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87AAE" w14:textId="77777777" w:rsidR="00320854" w:rsidRDefault="00320854" w:rsidP="00305C1A">
      <w:pPr>
        <w:spacing w:after="0" w:line="240" w:lineRule="auto"/>
      </w:pPr>
      <w:r>
        <w:separator/>
      </w:r>
    </w:p>
  </w:footnote>
  <w:footnote w:type="continuationSeparator" w:id="0">
    <w:p w14:paraId="6493FF72" w14:textId="77777777" w:rsidR="00320854" w:rsidRDefault="00320854" w:rsidP="00305C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9E212" w14:textId="77777777" w:rsidR="0018496E" w:rsidRDefault="001849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EFB24" w14:textId="4F9FC92C" w:rsidR="004F5CB2" w:rsidRPr="004F5CB2" w:rsidRDefault="004F5CB2" w:rsidP="004F5CB2">
    <w:pPr>
      <w:pStyle w:val="Header"/>
      <w:tabs>
        <w:tab w:val="clear" w:pos="9360"/>
      </w:tabs>
      <w:jc w:val="center"/>
      <w:rPr>
        <w:rFonts w:ascii="Book Antiqua" w:hAnsi="Book Antiqua"/>
        <w:b/>
      </w:rPr>
    </w:pPr>
    <w:r w:rsidRPr="004F5CB2">
      <w:rPr>
        <w:rFonts w:ascii="Book Antiqua" w:hAnsi="Book Antiqua"/>
        <w:b/>
      </w:rPr>
      <w:t>CS331 Data Base Management Systems Lab</w:t>
    </w:r>
    <w:r w:rsidR="0018496E">
      <w:rPr>
        <w:rFonts w:ascii="Book Antiqua" w:hAnsi="Book Antiqua"/>
        <w:b/>
      </w:rPr>
      <w:t xml:space="preserve"> </w:t>
    </w:r>
    <w:r w:rsidRPr="004F5CB2">
      <w:rPr>
        <w:rFonts w:ascii="Book Antiqua" w:hAnsi="Book Antiqua"/>
        <w:b/>
      </w:rPr>
      <w:tab/>
      <w:t>2022</w:t>
    </w:r>
    <w:r>
      <w:rPr>
        <w:rFonts w:ascii="Book Antiqua" w:hAnsi="Book Antiqua"/>
        <w:b/>
      </w:rPr>
      <w:t>_</w:t>
    </w:r>
    <w:r w:rsidRPr="004F5CB2">
      <w:rPr>
        <w:rFonts w:ascii="Book Antiqua" w:hAnsi="Book Antiqua"/>
        <w:b/>
      </w:rPr>
      <w:t xml:space="preserve"> </w:t>
    </w:r>
    <w:r w:rsidR="0018496E">
      <w:rPr>
        <w:rFonts w:ascii="Book Antiqua" w:hAnsi="Book Antiqua"/>
        <w:b/>
      </w:rPr>
      <w:t>ASHVATH</w:t>
    </w:r>
    <w:r>
      <w:rPr>
        <w:rFonts w:ascii="Book Antiqua" w:hAnsi="Book Antiqua"/>
        <w:b/>
      </w:rPr>
      <w:t>_</w:t>
    </w:r>
    <w:r w:rsidR="0018496E">
      <w:rPr>
        <w:rFonts w:ascii="Book Antiqua" w:hAnsi="Book Antiqua"/>
        <w:b/>
      </w:rPr>
      <w:t>2162014</w:t>
    </w:r>
    <w:r>
      <w:rPr>
        <w:rFonts w:ascii="Book Antiqua" w:hAnsi="Book Antiqua"/>
        <w:b/>
      </w:rPr>
      <w:t xml:space="preserve">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25CC8" w14:textId="77777777" w:rsidR="0018496E" w:rsidRDefault="001849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84D5B"/>
    <w:multiLevelType w:val="hybridMultilevel"/>
    <w:tmpl w:val="DCB8FA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C5BB3"/>
    <w:multiLevelType w:val="hybridMultilevel"/>
    <w:tmpl w:val="9884904E"/>
    <w:lvl w:ilvl="0" w:tplc="F5AA42C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876E9E"/>
    <w:multiLevelType w:val="hybridMultilevel"/>
    <w:tmpl w:val="A0C8AC4C"/>
    <w:lvl w:ilvl="0" w:tplc="FFFFFFFF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AE512C"/>
    <w:multiLevelType w:val="hybridMultilevel"/>
    <w:tmpl w:val="82B255D2"/>
    <w:lvl w:ilvl="0" w:tplc="7DC0BB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7F6A1D"/>
    <w:multiLevelType w:val="hybridMultilevel"/>
    <w:tmpl w:val="D7DE184A"/>
    <w:lvl w:ilvl="0" w:tplc="75361FF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2F6338"/>
    <w:multiLevelType w:val="hybridMultilevel"/>
    <w:tmpl w:val="6F047B2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9708D2"/>
    <w:multiLevelType w:val="hybridMultilevel"/>
    <w:tmpl w:val="1D00E0BA"/>
    <w:lvl w:ilvl="0" w:tplc="5A76E8F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3D1F2A"/>
    <w:multiLevelType w:val="hybridMultilevel"/>
    <w:tmpl w:val="BE9298B6"/>
    <w:lvl w:ilvl="0" w:tplc="55B098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737C21"/>
    <w:multiLevelType w:val="hybridMultilevel"/>
    <w:tmpl w:val="A0C8AC4C"/>
    <w:lvl w:ilvl="0" w:tplc="595A30D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765032"/>
    <w:multiLevelType w:val="hybridMultilevel"/>
    <w:tmpl w:val="238AB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1F7A32"/>
    <w:multiLevelType w:val="hybridMultilevel"/>
    <w:tmpl w:val="181C378C"/>
    <w:lvl w:ilvl="0" w:tplc="399ECAD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2BF542B"/>
    <w:multiLevelType w:val="hybridMultilevel"/>
    <w:tmpl w:val="7DC4448A"/>
    <w:lvl w:ilvl="0" w:tplc="50A654D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1537C2"/>
    <w:multiLevelType w:val="hybridMultilevel"/>
    <w:tmpl w:val="E94EFBE8"/>
    <w:lvl w:ilvl="0" w:tplc="AB24F67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8CD162C"/>
    <w:multiLevelType w:val="multilevel"/>
    <w:tmpl w:val="7B665E3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AF00B74"/>
    <w:multiLevelType w:val="hybridMultilevel"/>
    <w:tmpl w:val="B3066CB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D26C0C"/>
    <w:multiLevelType w:val="hybridMultilevel"/>
    <w:tmpl w:val="B3066CB2"/>
    <w:lvl w:ilvl="0" w:tplc="40EC002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BB2F9D"/>
    <w:multiLevelType w:val="hybridMultilevel"/>
    <w:tmpl w:val="8DF2F53A"/>
    <w:lvl w:ilvl="0" w:tplc="1032C4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217A41"/>
    <w:multiLevelType w:val="hybridMultilevel"/>
    <w:tmpl w:val="6F047B24"/>
    <w:lvl w:ilvl="0" w:tplc="55B098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9687638">
    <w:abstractNumId w:val="9"/>
  </w:num>
  <w:num w:numId="2" w16cid:durableId="1417482023">
    <w:abstractNumId w:val="12"/>
  </w:num>
  <w:num w:numId="3" w16cid:durableId="1535540694">
    <w:abstractNumId w:val="4"/>
  </w:num>
  <w:num w:numId="4" w16cid:durableId="149835797">
    <w:abstractNumId w:val="0"/>
  </w:num>
  <w:num w:numId="5" w16cid:durableId="1694069781">
    <w:abstractNumId w:val="17"/>
  </w:num>
  <w:num w:numId="6" w16cid:durableId="960300438">
    <w:abstractNumId w:val="5"/>
  </w:num>
  <w:num w:numId="7" w16cid:durableId="748309554">
    <w:abstractNumId w:val="7"/>
  </w:num>
  <w:num w:numId="8" w16cid:durableId="1239367984">
    <w:abstractNumId w:val="16"/>
  </w:num>
  <w:num w:numId="9" w16cid:durableId="876545097">
    <w:abstractNumId w:val="1"/>
  </w:num>
  <w:num w:numId="10" w16cid:durableId="250356885">
    <w:abstractNumId w:val="10"/>
  </w:num>
  <w:num w:numId="11" w16cid:durableId="189223541">
    <w:abstractNumId w:val="11"/>
  </w:num>
  <w:num w:numId="12" w16cid:durableId="1434788226">
    <w:abstractNumId w:val="3"/>
  </w:num>
  <w:num w:numId="13" w16cid:durableId="481778054">
    <w:abstractNumId w:val="8"/>
  </w:num>
  <w:num w:numId="14" w16cid:durableId="1663502771">
    <w:abstractNumId w:val="2"/>
  </w:num>
  <w:num w:numId="15" w16cid:durableId="146019372">
    <w:abstractNumId w:val="15"/>
  </w:num>
  <w:num w:numId="16" w16cid:durableId="393047308">
    <w:abstractNumId w:val="14"/>
  </w:num>
  <w:num w:numId="17" w16cid:durableId="1583642072">
    <w:abstractNumId w:val="6"/>
  </w:num>
  <w:num w:numId="18" w16cid:durableId="68972444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yMDczNLEwN7C0MDFQ0lEKTi0uzszPAykwNKwFAIOSRAwtAAAA"/>
  </w:docVars>
  <w:rsids>
    <w:rsidRoot w:val="00C52E98"/>
    <w:rsid w:val="0003715C"/>
    <w:rsid w:val="0007046D"/>
    <w:rsid w:val="00085AD2"/>
    <w:rsid w:val="000A0F2A"/>
    <w:rsid w:val="000A1E1F"/>
    <w:rsid w:val="00136826"/>
    <w:rsid w:val="0017640B"/>
    <w:rsid w:val="0018496E"/>
    <w:rsid w:val="001C483C"/>
    <w:rsid w:val="001E5AFF"/>
    <w:rsid w:val="00211676"/>
    <w:rsid w:val="00214128"/>
    <w:rsid w:val="00224EFB"/>
    <w:rsid w:val="002513D5"/>
    <w:rsid w:val="00255A43"/>
    <w:rsid w:val="00305C1A"/>
    <w:rsid w:val="00310811"/>
    <w:rsid w:val="003145B4"/>
    <w:rsid w:val="00320854"/>
    <w:rsid w:val="00383F32"/>
    <w:rsid w:val="00384ED3"/>
    <w:rsid w:val="003A32E8"/>
    <w:rsid w:val="003B16D3"/>
    <w:rsid w:val="00416C21"/>
    <w:rsid w:val="00435D6A"/>
    <w:rsid w:val="00485E20"/>
    <w:rsid w:val="004F5CB2"/>
    <w:rsid w:val="0051126B"/>
    <w:rsid w:val="005166EE"/>
    <w:rsid w:val="0056185F"/>
    <w:rsid w:val="00564106"/>
    <w:rsid w:val="005C200D"/>
    <w:rsid w:val="005E575F"/>
    <w:rsid w:val="005F4828"/>
    <w:rsid w:val="00617F5B"/>
    <w:rsid w:val="00644BC3"/>
    <w:rsid w:val="0064576A"/>
    <w:rsid w:val="00647F52"/>
    <w:rsid w:val="006601E0"/>
    <w:rsid w:val="006607C4"/>
    <w:rsid w:val="00662316"/>
    <w:rsid w:val="006626A8"/>
    <w:rsid w:val="006864B9"/>
    <w:rsid w:val="0069022D"/>
    <w:rsid w:val="006F0B43"/>
    <w:rsid w:val="007363D3"/>
    <w:rsid w:val="00737254"/>
    <w:rsid w:val="00770E47"/>
    <w:rsid w:val="007B2521"/>
    <w:rsid w:val="007B3270"/>
    <w:rsid w:val="007C3D5F"/>
    <w:rsid w:val="007C536F"/>
    <w:rsid w:val="0084060B"/>
    <w:rsid w:val="008505D4"/>
    <w:rsid w:val="008F0182"/>
    <w:rsid w:val="009131D1"/>
    <w:rsid w:val="00941BE5"/>
    <w:rsid w:val="00985C7B"/>
    <w:rsid w:val="009A30AA"/>
    <w:rsid w:val="009A4FF2"/>
    <w:rsid w:val="00B36AA1"/>
    <w:rsid w:val="00B36AD4"/>
    <w:rsid w:val="00B531F7"/>
    <w:rsid w:val="00B5586B"/>
    <w:rsid w:val="00B65973"/>
    <w:rsid w:val="00B709DD"/>
    <w:rsid w:val="00B838AB"/>
    <w:rsid w:val="00BC1104"/>
    <w:rsid w:val="00BC2A5C"/>
    <w:rsid w:val="00BE3D5B"/>
    <w:rsid w:val="00C52E98"/>
    <w:rsid w:val="00C97E95"/>
    <w:rsid w:val="00CB7274"/>
    <w:rsid w:val="00CC2879"/>
    <w:rsid w:val="00D90F75"/>
    <w:rsid w:val="00E0305C"/>
    <w:rsid w:val="00E06B76"/>
    <w:rsid w:val="00E165E2"/>
    <w:rsid w:val="00E54B0F"/>
    <w:rsid w:val="00E6477C"/>
    <w:rsid w:val="00E96602"/>
    <w:rsid w:val="00EB5676"/>
    <w:rsid w:val="00EC4614"/>
    <w:rsid w:val="00EF51B8"/>
    <w:rsid w:val="00F03CBC"/>
    <w:rsid w:val="00F079D1"/>
    <w:rsid w:val="00F16C07"/>
    <w:rsid w:val="00F915C7"/>
    <w:rsid w:val="00FA5D96"/>
    <w:rsid w:val="00FF40A5"/>
    <w:rsid w:val="00FF5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B795B6"/>
  <w15:docId w15:val="{2CF94C5E-3BED-4BAF-A2DC-55682570A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A5D96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1126B"/>
    <w:pPr>
      <w:keepNext/>
      <w:spacing w:after="0" w:line="360" w:lineRule="auto"/>
      <w:outlineLvl w:val="6"/>
    </w:pPr>
    <w:rPr>
      <w:rFonts w:ascii="Times New Roman" w:eastAsia="Times New Roman" w:hAnsi="Times New Roman" w:cs="Times New Roman"/>
      <w:b/>
      <w:color w:val="auto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85AD2"/>
    <w:pPr>
      <w:keepNext/>
      <w:spacing w:after="0" w:line="360" w:lineRule="auto"/>
      <w:jc w:val="center"/>
      <w:outlineLvl w:val="7"/>
    </w:pPr>
    <w:rPr>
      <w:rFonts w:ascii="Times New Roman" w:eastAsia="Times New Roman" w:hAnsi="Times New Roman" w:cs="Times New Roman"/>
      <w:b/>
      <w:color w:val="auto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3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20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0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641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05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5C1A"/>
  </w:style>
  <w:style w:type="paragraph" w:styleId="Footer">
    <w:name w:val="footer"/>
    <w:basedOn w:val="Normal"/>
    <w:link w:val="FooterChar"/>
    <w:uiPriority w:val="99"/>
    <w:unhideWhenUsed/>
    <w:rsid w:val="00305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5C1A"/>
  </w:style>
  <w:style w:type="paragraph" w:styleId="BodyTextIndent">
    <w:name w:val="Body Text Indent"/>
    <w:basedOn w:val="Normal"/>
    <w:link w:val="BodyTextIndentChar"/>
    <w:uiPriority w:val="99"/>
    <w:unhideWhenUsed/>
    <w:rsid w:val="008F0182"/>
    <w:pPr>
      <w:spacing w:line="36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8F0182"/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83F32"/>
  </w:style>
  <w:style w:type="paragraph" w:styleId="BodyText">
    <w:name w:val="Body Text"/>
    <w:basedOn w:val="Normal"/>
    <w:link w:val="BodyTextChar"/>
    <w:uiPriority w:val="99"/>
    <w:unhideWhenUsed/>
    <w:rsid w:val="00FF40A5"/>
    <w:pPr>
      <w:spacing w:after="0" w:line="360" w:lineRule="auto"/>
    </w:pPr>
    <w:rPr>
      <w:rFonts w:ascii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FF40A5"/>
    <w:rPr>
      <w:rFonts w:ascii="Times New Roman" w:hAnsi="Times New Roman" w:cs="Times New Roman"/>
      <w:b/>
      <w:bCs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1E5AFF"/>
    <w:pPr>
      <w:spacing w:after="0" w:line="360" w:lineRule="auto"/>
      <w:ind w:firstLine="720"/>
    </w:pPr>
    <w:rPr>
      <w:rFonts w:ascii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1E5AFF"/>
    <w:rPr>
      <w:rFonts w:ascii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6864B9"/>
    <w:pPr>
      <w:spacing w:after="0" w:line="360" w:lineRule="auto"/>
    </w:pPr>
    <w:rPr>
      <w:rFonts w:ascii="Times New Roman" w:hAnsi="Times New Roman" w:cs="Times New Roman"/>
      <w:sz w:val="24"/>
      <w:szCs w:val="24"/>
      <w:lang w:val="en-IN"/>
    </w:rPr>
  </w:style>
  <w:style w:type="character" w:customStyle="1" w:styleId="BodyText2Char">
    <w:name w:val="Body Text 2 Char"/>
    <w:basedOn w:val="DefaultParagraphFont"/>
    <w:link w:val="BodyText2"/>
    <w:uiPriority w:val="99"/>
    <w:rsid w:val="006864B9"/>
    <w:rPr>
      <w:rFonts w:ascii="Times New Roman" w:hAnsi="Times New Roman" w:cs="Times New Roman"/>
      <w:sz w:val="24"/>
      <w:szCs w:val="24"/>
      <w:lang w:val="en-IN"/>
    </w:rPr>
  </w:style>
  <w:style w:type="character" w:customStyle="1" w:styleId="Heading4Char">
    <w:name w:val="Heading 4 Char"/>
    <w:basedOn w:val="DefaultParagraphFont"/>
    <w:link w:val="Heading4"/>
    <w:rsid w:val="0051126B"/>
    <w:rPr>
      <w:b/>
      <w:sz w:val="24"/>
      <w:szCs w:val="24"/>
    </w:rPr>
  </w:style>
  <w:style w:type="paragraph" w:styleId="BodyText3">
    <w:name w:val="Body Text 3"/>
    <w:basedOn w:val="Normal"/>
    <w:link w:val="BodyText3Char"/>
    <w:uiPriority w:val="99"/>
    <w:unhideWhenUsed/>
    <w:rsid w:val="0051126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auto"/>
      <w:sz w:val="20"/>
      <w:szCs w:val="20"/>
      <w:lang w:val="en-IN"/>
    </w:rPr>
  </w:style>
  <w:style w:type="character" w:customStyle="1" w:styleId="BodyText3Char">
    <w:name w:val="Body Text 3 Char"/>
    <w:basedOn w:val="DefaultParagraphFont"/>
    <w:link w:val="BodyText3"/>
    <w:uiPriority w:val="99"/>
    <w:rsid w:val="0051126B"/>
    <w:rPr>
      <w:rFonts w:ascii="Times New Roman" w:hAnsi="Times New Roman" w:cs="Times New Roman"/>
      <w:color w:val="auto"/>
      <w:sz w:val="20"/>
      <w:szCs w:val="20"/>
      <w:lang w:val="en-IN"/>
    </w:rPr>
  </w:style>
  <w:style w:type="character" w:customStyle="1" w:styleId="Heading7Char">
    <w:name w:val="Heading 7 Char"/>
    <w:basedOn w:val="DefaultParagraphFont"/>
    <w:link w:val="Heading7"/>
    <w:uiPriority w:val="9"/>
    <w:rsid w:val="0051126B"/>
    <w:rPr>
      <w:rFonts w:ascii="Times New Roman" w:eastAsia="Times New Roman" w:hAnsi="Times New Roman" w:cs="Times New Roman"/>
      <w:b/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136826"/>
    <w:rPr>
      <w:b/>
      <w:bCs/>
    </w:rPr>
  </w:style>
  <w:style w:type="table" w:styleId="TableGrid">
    <w:name w:val="Table Grid"/>
    <w:basedOn w:val="TableNormal"/>
    <w:uiPriority w:val="59"/>
    <w:rsid w:val="009A4F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16C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16C07"/>
    <w:rPr>
      <w:rFonts w:ascii="Courier New" w:eastAsia="Times New Roman" w:hAnsi="Courier New" w:cs="Courier New"/>
      <w:color w:val="auto"/>
      <w:sz w:val="20"/>
      <w:szCs w:val="20"/>
      <w:lang w:val="en-IN" w:eastAsia="en-IN"/>
    </w:rPr>
  </w:style>
  <w:style w:type="table" w:styleId="TableGridLight">
    <w:name w:val="Grid Table Light"/>
    <w:basedOn w:val="TableNormal"/>
    <w:uiPriority w:val="40"/>
    <w:rsid w:val="00F16C0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8Char">
    <w:name w:val="Heading 8 Char"/>
    <w:basedOn w:val="DefaultParagraphFont"/>
    <w:link w:val="Heading8"/>
    <w:uiPriority w:val="9"/>
    <w:rsid w:val="00085AD2"/>
    <w:rPr>
      <w:rFonts w:ascii="Times New Roman" w:eastAsia="Times New Roman" w:hAnsi="Times New Roman" w:cs="Times New Roman"/>
      <w:b/>
      <w:color w:val="auto"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EB5676"/>
    <w:pPr>
      <w:spacing w:after="0" w:line="240" w:lineRule="auto"/>
    </w:pPr>
    <w:rPr>
      <w:rFonts w:ascii="Consolas" w:eastAsiaTheme="minorHAnsi" w:hAnsi="Consolas" w:cstheme="minorBidi"/>
      <w:color w:val="auto"/>
      <w:sz w:val="21"/>
      <w:szCs w:val="21"/>
      <w:lang w:val="en-IN"/>
    </w:rPr>
  </w:style>
  <w:style w:type="character" w:customStyle="1" w:styleId="PlainTextChar">
    <w:name w:val="Plain Text Char"/>
    <w:basedOn w:val="DefaultParagraphFont"/>
    <w:link w:val="PlainText"/>
    <w:uiPriority w:val="99"/>
    <w:rsid w:val="00EB5676"/>
    <w:rPr>
      <w:rFonts w:ascii="Consolas" w:eastAsiaTheme="minorHAnsi" w:hAnsi="Consolas" w:cstheme="minorBidi"/>
      <w:color w:val="auto"/>
      <w:sz w:val="21"/>
      <w:szCs w:val="21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3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0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E08B54B-CF9D-4955-ABFC-2366F15F8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919</Words>
  <Characters>524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2162014 ASHVATH SURESH BABU PIRIYA</cp:lastModifiedBy>
  <cp:revision>4</cp:revision>
  <dcterms:created xsi:type="dcterms:W3CDTF">2022-09-19T03:25:00Z</dcterms:created>
  <dcterms:modified xsi:type="dcterms:W3CDTF">2022-11-08T19:23:00Z</dcterms:modified>
</cp:coreProperties>
</file>